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6.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3669832" cy="5504749"/>
            <wp:effectExtent b="0" l="0" r="0" t="0"/>
            <wp:docPr descr="Figure 2 test"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 test</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3</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4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4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7" w:name="sensitivity-analysis"/>
      <w:bookmarkEnd w:id="47"/>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48" w:name="unclassified-reaches-1"/>
      <w:bookmarkEnd w:id="48"/>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9" w:name="discussion"/>
      <w:bookmarkEnd w:id="49"/>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0" w:name="supplement"/>
      <w:bookmarkEnd w:id="50"/>
      <w:r>
        <w:t xml:space="preserve">Supplement</w:t>
      </w:r>
    </w:p>
    <w:p>
      <w:pPr>
        <w:pStyle w:val="FirstParagraph"/>
      </w:pPr>
      <w:r>
        <w:t xml:space="preserve">Online application.</w:t>
      </w:r>
    </w:p>
    <w:p>
      <w:pPr>
        <w:pStyle w:val="Heading1"/>
      </w:pPr>
      <w:bookmarkStart w:id="51" w:name="references"/>
      <w:bookmarkEnd w:id="51"/>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2">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3">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4">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5">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6">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7">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8">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9">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0">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1">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2">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3">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16b21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c220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2T23:33:56Z</dcterms:created>
  <dcterms:modified xsi:type="dcterms:W3CDTF">2018-03-22T23:33:56Z</dcterms:modified>
</cp:coreProperties>
</file>